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081B3724" w:rsidR="00425687" w:rsidRDefault="00120D2D" w:rsidP="00622F05">
      <w:pPr>
        <w:shd w:val="clear" w:color="auto" w:fill="DAEEF3" w:themeFill="accent5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B33EFA">
        <w:rPr>
          <w:rFonts w:cs="Arial"/>
          <w:b/>
          <w:sz w:val="28"/>
          <w:szCs w:val="28"/>
          <w:lang w:val="en-US"/>
        </w:rPr>
        <w:t>4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21F7C13F" w14:textId="40B248ED" w:rsidR="002B561F" w:rsidRDefault="00B850E6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i/>
          <w:color w:val="31849B" w:themeColor="accent5" w:themeShade="BF"/>
          <w:szCs w:val="22"/>
        </w:rPr>
      </w:pPr>
      <w:r w:rsidRPr="00B850E6">
        <w:rPr>
          <w:b/>
          <w:i/>
          <w:color w:val="31849B" w:themeColor="accent5" w:themeShade="BF"/>
          <w:szCs w:val="22"/>
        </w:rPr>
        <w:t>Innovation in Business &amp; Engineering education and training through sustainable learning</w:t>
      </w:r>
      <w:r w:rsidR="00E01C0C" w:rsidRPr="00E01C0C">
        <w:rPr>
          <w:b/>
          <w:i/>
          <w:color w:val="31849B" w:themeColor="accent5" w:themeShade="BF"/>
          <w:szCs w:val="22"/>
        </w:rPr>
        <w:t xml:space="preserve"> </w:t>
      </w:r>
    </w:p>
    <w:p w14:paraId="669D3C82" w14:textId="73069DD9" w:rsidR="00084678" w:rsidRPr="00861CF3" w:rsidRDefault="00861CF3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bCs/>
          <w:sz w:val="24"/>
        </w:rPr>
      </w:pPr>
      <w:r w:rsidRPr="00861CF3">
        <w:rPr>
          <w:b/>
          <w:bCs/>
          <w:sz w:val="24"/>
        </w:rPr>
        <w:t>8 – 12 May</w:t>
      </w:r>
      <w:r w:rsidR="0090170E" w:rsidRPr="00861CF3">
        <w:rPr>
          <w:b/>
          <w:bCs/>
          <w:sz w:val="24"/>
        </w:rPr>
        <w:t xml:space="preserve"> 202</w:t>
      </w:r>
      <w:r w:rsidR="0045353D" w:rsidRPr="00861CF3">
        <w:rPr>
          <w:b/>
          <w:bCs/>
          <w:sz w:val="24"/>
        </w:rPr>
        <w:t>3</w:t>
      </w:r>
    </w:p>
    <w:p w14:paraId="3CE1CDE3" w14:textId="258B515F" w:rsidR="008570C6" w:rsidRPr="008570C6" w:rsidRDefault="0090170E" w:rsidP="00622F05">
      <w:pPr>
        <w:shd w:val="clear" w:color="auto" w:fill="DAEEF3" w:themeFill="accent5" w:themeFillTint="33"/>
        <w:jc w:val="center"/>
        <w:rPr>
          <w:rFonts w:cs="Arial"/>
          <w:bCs/>
          <w:i/>
          <w:iCs/>
          <w:lang w:val="en-US"/>
        </w:rPr>
      </w:pPr>
      <w:r w:rsidRPr="0090170E">
        <w:rPr>
          <w:rFonts w:cs="Arial"/>
          <w:bCs/>
          <w:i/>
          <w:iCs/>
          <w:lang w:val="en-US"/>
        </w:rPr>
        <w:t xml:space="preserve">city: </w:t>
      </w:r>
      <w:r w:rsidR="0045353D">
        <w:rPr>
          <w:rFonts w:cs="Arial"/>
          <w:b/>
          <w:i/>
          <w:iCs/>
          <w:lang w:val="en-US"/>
        </w:rPr>
        <w:t>Athens</w:t>
      </w:r>
      <w:r w:rsidRPr="0090170E">
        <w:rPr>
          <w:rFonts w:cs="Arial"/>
          <w:bCs/>
          <w:i/>
          <w:iCs/>
          <w:lang w:val="en-US"/>
        </w:rPr>
        <w:t xml:space="preserve">; country: </w:t>
      </w:r>
      <w:r w:rsidR="0045353D">
        <w:rPr>
          <w:rFonts w:cs="Arial"/>
          <w:b/>
          <w:i/>
          <w:iCs/>
          <w:lang w:val="en-US"/>
        </w:rPr>
        <w:t>Greece</w:t>
      </w:r>
    </w:p>
    <w:p w14:paraId="2B627544" w14:textId="5CBFAB50" w:rsidR="00A20DF4" w:rsidRDefault="008570C6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2DD50B47" w14:textId="53DCD476" w:rsidR="00A20DF4" w:rsidRDefault="001C3788" w:rsidP="00622F05">
      <w:pPr>
        <w:shd w:val="clear" w:color="auto" w:fill="DAEEF3" w:themeFill="accent5" w:themeFillTint="33"/>
        <w:jc w:val="center"/>
      </w:pPr>
      <w:hyperlink r:id="rId11" w:history="1">
        <w:r w:rsidRPr="007022AE">
          <w:rPr>
            <w:rStyle w:val="Hyperlink"/>
          </w:rPr>
          <w:t>https://www.smartskills4.com/copy-of-4-2-staff-training-c3</w:t>
        </w:r>
      </w:hyperlink>
      <w:r>
        <w:t xml:space="preserve"> </w:t>
      </w:r>
    </w:p>
    <w:p w14:paraId="59CF88F5" w14:textId="77777777" w:rsidR="001C3788" w:rsidRDefault="001C3788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bookmarkStart w:id="0" w:name="_GoBack"/>
      <w:bookmarkEnd w:id="0"/>
    </w:p>
    <w:p w14:paraId="54092B80" w14:textId="5C312839" w:rsidR="009A5B7B" w:rsidRPr="009A5B7B" w:rsidRDefault="000B6E87" w:rsidP="00622F05">
      <w:pPr>
        <w:shd w:val="clear" w:color="auto" w:fill="DAEEF3" w:themeFill="accent5" w:themeFillTint="33"/>
        <w:jc w:val="center"/>
        <w:rPr>
          <w:b/>
          <w:i/>
          <w:sz w:val="32"/>
          <w:szCs w:val="32"/>
        </w:rPr>
      </w:pPr>
      <w:r>
        <w:rPr>
          <w:rFonts w:cs="Arial"/>
          <w:b/>
          <w:sz w:val="32"/>
          <w:szCs w:val="36"/>
          <w:lang w:val="en-US"/>
        </w:rPr>
        <w:t>ANNOUNCEMENT</w:t>
      </w:r>
    </w:p>
    <w:p w14:paraId="6B3C28D0" w14:textId="7CD65BF5" w:rsidR="00FA3807" w:rsidRPr="00EA73EA" w:rsidRDefault="00FA3807" w:rsidP="00622F05">
      <w:pPr>
        <w:shd w:val="clear" w:color="auto" w:fill="DAEEF3" w:themeFill="accent5" w:themeFillTint="33"/>
      </w:pPr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622F05">
      <w:pPr>
        <w:shd w:val="clear" w:color="auto" w:fill="DAEEF3" w:themeFill="accent5" w:themeFillTint="33"/>
      </w:pPr>
    </w:p>
    <w:p w14:paraId="323B61A0" w14:textId="77777777" w:rsidR="00FA5AA6" w:rsidRPr="00622F05" w:rsidRDefault="00FA5AA6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>The training aims to</w:t>
      </w:r>
      <w:r w:rsidRPr="00622F05">
        <w:t>:</w:t>
      </w:r>
    </w:p>
    <w:p w14:paraId="375FB5BB" w14:textId="12725B87" w:rsidR="000C411F" w:rsidRDefault="00604DEA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B</w:t>
      </w:r>
      <w:r w:rsidR="005D093C" w:rsidRPr="005D093C">
        <w:t>uild a multicultural learning experience enriched with feedbacks and insights gathered from the testing phase Educational Initiative</w:t>
      </w:r>
      <w:r w:rsidR="000C411F">
        <w:t>.</w:t>
      </w:r>
    </w:p>
    <w:p w14:paraId="17357FE4" w14:textId="06092C3E" w:rsidR="002B717B" w:rsidRPr="00622F05" w:rsidRDefault="005D093C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5D093C">
        <w:t>It supports teachers to augment educational resources with tested and improved practices on sustainable learning for digital and advance skills development</w:t>
      </w:r>
    </w:p>
    <w:p w14:paraId="67A2DD97" w14:textId="5C54EA68" w:rsidR="001E180E" w:rsidRDefault="00604DEA" w:rsidP="001E180E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E</w:t>
      </w:r>
      <w:r w:rsidR="00AF3F2E" w:rsidRPr="00AF3F2E">
        <w:t>nabling a shared vision on complex skills development for Business 4.0</w:t>
      </w:r>
      <w:r w:rsidR="001E180E" w:rsidRPr="005D093C">
        <w:t xml:space="preserve">. </w:t>
      </w:r>
    </w:p>
    <w:p w14:paraId="6B32D1A9" w14:textId="77777777" w:rsidR="00704A52" w:rsidRPr="00622F05" w:rsidRDefault="00704A52" w:rsidP="00622F05">
      <w:pPr>
        <w:shd w:val="clear" w:color="auto" w:fill="DAEEF3" w:themeFill="accent5" w:themeFillTint="33"/>
        <w:ind w:left="360"/>
      </w:pPr>
    </w:p>
    <w:p w14:paraId="0CCCA550" w14:textId="02F3DB26" w:rsidR="006C52D0" w:rsidRPr="00622F05" w:rsidRDefault="006C52D0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 xml:space="preserve">The benefits for </w:t>
      </w:r>
      <w:r w:rsidR="009E2F6E" w:rsidRPr="00622F05">
        <w:rPr>
          <w:b/>
          <w:bCs/>
          <w:u w:val="single"/>
        </w:rPr>
        <w:t xml:space="preserve">selected </w:t>
      </w:r>
      <w:r w:rsidRPr="00622F05">
        <w:rPr>
          <w:b/>
          <w:bCs/>
          <w:u w:val="single"/>
        </w:rPr>
        <w:t>teacher</w:t>
      </w:r>
      <w:r w:rsidR="00FD0821">
        <w:rPr>
          <w:b/>
          <w:bCs/>
          <w:u w:val="single"/>
        </w:rPr>
        <w:t>/</w:t>
      </w:r>
      <w:r w:rsidR="005B14C7">
        <w:rPr>
          <w:b/>
          <w:bCs/>
          <w:u w:val="single"/>
        </w:rPr>
        <w:t xml:space="preserve"> trainers</w:t>
      </w:r>
      <w:r w:rsidRPr="00622F05">
        <w:rPr>
          <w:b/>
          <w:bCs/>
          <w:u w:val="single"/>
        </w:rPr>
        <w:t xml:space="preserve"> are</w:t>
      </w:r>
      <w:r w:rsidRPr="00622F05">
        <w:t>:</w:t>
      </w:r>
    </w:p>
    <w:p w14:paraId="694F0734" w14:textId="1E359A05" w:rsidR="00263F4D" w:rsidRPr="00622F05" w:rsidRDefault="00263F4D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Better familiarized with </w:t>
      </w:r>
      <w:r w:rsidR="00C8690F" w:rsidRPr="00622F05">
        <w:t>Business 4.0 concept</w:t>
      </w:r>
      <w:r w:rsidRPr="00622F05">
        <w:t xml:space="preserve"> in teaching and learning process </w:t>
      </w:r>
    </w:p>
    <w:p w14:paraId="2F35221A" w14:textId="3B1A4FEF" w:rsidR="002B4549" w:rsidRPr="00622F05" w:rsidRDefault="00AB2C34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E</w:t>
      </w:r>
      <w:r w:rsidRPr="00AB2C34">
        <w:t>mpowers participants with cross-disciplinary and multicultural views on improving the quality of teaching</w:t>
      </w:r>
    </w:p>
    <w:p w14:paraId="58DEDCBC" w14:textId="6C934754" w:rsidR="002B4549" w:rsidRPr="00622F05" w:rsidRDefault="00F36246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>
        <w:t>F</w:t>
      </w:r>
      <w:r w:rsidRPr="00F36246">
        <w:t>acilitating professional development and a better adaptation of educational content to the digital transformation of work</w:t>
      </w:r>
      <w:r w:rsidR="00BE3EEB" w:rsidRPr="00622F05">
        <w:t xml:space="preserve">. </w:t>
      </w:r>
    </w:p>
    <w:p w14:paraId="75EA964F" w14:textId="69FC86F8" w:rsidR="00633617" w:rsidRPr="00622F05" w:rsidRDefault="00BE3EE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It increases synergies between education and world of </w:t>
      </w:r>
      <w:r w:rsidR="005A09A4" w:rsidRPr="00622F05">
        <w:t>work and</w:t>
      </w:r>
      <w:r w:rsidRPr="00622F05">
        <w:t xml:space="preserve"> enables the development of genuine educational resources in various sustainability-related topics.</w:t>
      </w:r>
    </w:p>
    <w:p w14:paraId="618261A5" w14:textId="77777777" w:rsidR="00A053F1" w:rsidRPr="00622F05" w:rsidRDefault="00A053F1" w:rsidP="00622F05">
      <w:pPr>
        <w:shd w:val="clear" w:color="auto" w:fill="DAEEF3" w:themeFill="accent5" w:themeFillTint="33"/>
        <w:ind w:left="360"/>
      </w:pPr>
    </w:p>
    <w:p w14:paraId="0316035C" w14:textId="4E64229B" w:rsidR="0080588C" w:rsidRPr="00622F05" w:rsidRDefault="00AE61F2" w:rsidP="00622F05">
      <w:pPr>
        <w:shd w:val="clear" w:color="auto" w:fill="DAEEF3" w:themeFill="accent5" w:themeFillTint="33"/>
      </w:pPr>
      <w:r w:rsidRPr="00622F05">
        <w:t>The training will be led by expert trainers in business and international university co-operation</w:t>
      </w:r>
      <w:r w:rsidR="000C7827" w:rsidRPr="00622F05">
        <w:t xml:space="preserve"> and will be </w:t>
      </w:r>
      <w:r w:rsidR="00D61BA1" w:rsidRPr="00622F05">
        <w:t xml:space="preserve">deployment on 5 (five) training days, </w:t>
      </w:r>
      <w:r w:rsidR="00A6006E" w:rsidRPr="00622F05">
        <w:t xml:space="preserve">with mixt of presentations, </w:t>
      </w:r>
      <w:r w:rsidR="0080588C" w:rsidRPr="00622F05">
        <w:t>discussions,</w:t>
      </w:r>
      <w:r w:rsidR="00A6006E" w:rsidRPr="00622F05">
        <w:t xml:space="preserve"> and workshops</w:t>
      </w:r>
      <w:r w:rsidR="0080588C" w:rsidRPr="00622F05">
        <w:t>:</w:t>
      </w:r>
    </w:p>
    <w:p w14:paraId="0116C77E" w14:textId="77777777" w:rsidR="00545C8E" w:rsidRPr="00622F05" w:rsidRDefault="00545C8E" w:rsidP="00622F05">
      <w:pPr>
        <w:shd w:val="clear" w:color="auto" w:fill="DAEEF3" w:themeFill="accent5" w:themeFillTint="33"/>
      </w:pPr>
    </w:p>
    <w:p w14:paraId="4786CAF0" w14:textId="4FA4D37B" w:rsidR="00633617" w:rsidRPr="00622F05" w:rsidRDefault="00633617" w:rsidP="00622F05">
      <w:pPr>
        <w:shd w:val="clear" w:color="auto" w:fill="DAEEF3" w:themeFill="accent5" w:themeFillTint="33"/>
      </w:pPr>
      <w:r w:rsidRPr="00622F05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622F05">
        <w:t xml:space="preserve">Business 4.0 </w:t>
      </w:r>
      <w:r w:rsidR="007D6AFE" w:rsidRPr="00622F05">
        <w:t>elements.</w:t>
      </w:r>
    </w:p>
    <w:p w14:paraId="0151FA2B" w14:textId="40F6E6FD" w:rsidR="00F908C5" w:rsidRPr="00EA73EA" w:rsidRDefault="00F908C5" w:rsidP="00622F05">
      <w:pPr>
        <w:shd w:val="clear" w:color="auto" w:fill="DAEEF3" w:themeFill="accent5" w:themeFillTint="33"/>
      </w:pPr>
    </w:p>
    <w:p w14:paraId="67AE2179" w14:textId="1A7DD994" w:rsidR="00F908C5" w:rsidRDefault="00703492" w:rsidP="00622F05">
      <w:pPr>
        <w:shd w:val="clear" w:color="auto" w:fill="DAEEF3" w:themeFill="accent5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teachers/ staff employed in the </w:t>
      </w:r>
      <w:r w:rsidR="00B03F90">
        <w:t>organisation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622F05">
      <w:pPr>
        <w:shd w:val="clear" w:color="auto" w:fill="DAEEF3" w:themeFill="accent5" w:themeFillTint="33"/>
      </w:pPr>
    </w:p>
    <w:p w14:paraId="643BB158" w14:textId="073C1BBF" w:rsidR="00577908" w:rsidRPr="00EA73EA" w:rsidRDefault="00577908" w:rsidP="00622F05">
      <w:pPr>
        <w:shd w:val="clear" w:color="auto" w:fill="DAEEF3" w:themeFill="accent5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C60A6E">
        <w:t>teachers and training staff from the project consortium</w:t>
      </w:r>
    </w:p>
    <w:p w14:paraId="322B0E08" w14:textId="77777777" w:rsidR="00EA73EA" w:rsidRDefault="00EA73EA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</w:p>
    <w:p w14:paraId="013FC1B9" w14:textId="2BBEF022" w:rsidR="0062110D" w:rsidRDefault="0062110D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 in</w:t>
      </w:r>
      <w:r w:rsidR="00EE7160">
        <w:rPr>
          <w:sz w:val="20"/>
          <w:szCs w:val="20"/>
        </w:rPr>
        <w:t>:</w:t>
      </w:r>
      <w:r w:rsidR="00743592">
        <w:rPr>
          <w:sz w:val="20"/>
          <w:szCs w:val="20"/>
        </w:rPr>
        <w:t xml:space="preserve"> </w:t>
      </w:r>
      <w:r w:rsidR="00743592" w:rsidRPr="0015561E">
        <w:rPr>
          <w:i/>
          <w:iCs/>
          <w:sz w:val="20"/>
          <w:szCs w:val="20"/>
        </w:rPr>
        <w:t>bogdann.fleaca@upb.ro</w:t>
      </w:r>
      <w:r w:rsidR="00354ADE" w:rsidRPr="0015561E">
        <w:rPr>
          <w:i/>
          <w:iCs/>
          <w:sz w:val="20"/>
          <w:szCs w:val="20"/>
        </w:rPr>
        <w:t>.</w:t>
      </w:r>
      <w:r w:rsidR="00354ADE">
        <w:rPr>
          <w:sz w:val="20"/>
          <w:szCs w:val="20"/>
        </w:rPr>
        <w:t xml:space="preserve"> or</w:t>
      </w:r>
      <w:r w:rsidR="00EE7160">
        <w:rPr>
          <w:sz w:val="20"/>
          <w:szCs w:val="20"/>
        </w:rPr>
        <w:t xml:space="preserve"> </w:t>
      </w:r>
      <w:r w:rsidR="009828C4">
        <w:rPr>
          <w:sz w:val="20"/>
          <w:szCs w:val="20"/>
        </w:rPr>
        <w:t xml:space="preserve"> </w:t>
      </w:r>
      <w:hyperlink r:id="rId12" w:history="1">
        <w:r w:rsidR="00EE7160" w:rsidRPr="003F79D2">
          <w:rPr>
            <w:rStyle w:val="Hyperlink"/>
            <w:sz w:val="20"/>
            <w:szCs w:val="20"/>
          </w:rPr>
          <w:t>https://www.smartskills4.com/3-1-partners</w:t>
        </w:r>
      </w:hyperlink>
    </w:p>
    <w:p w14:paraId="03E87612" w14:textId="099B1A8D" w:rsidR="0062110D" w:rsidRPr="00DF41E7" w:rsidRDefault="0062110D" w:rsidP="00622F05">
      <w:pPr>
        <w:shd w:val="clear" w:color="auto" w:fill="DAEEF3" w:themeFill="accent5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739D6462" w:rsidR="0062110D" w:rsidRDefault="00C23A58" w:rsidP="00622F05">
      <w:pPr>
        <w:shd w:val="clear" w:color="auto" w:fill="DAEEF3" w:themeFill="accent5" w:themeFillTint="33"/>
        <w:jc w:val="both"/>
        <w:rPr>
          <w:szCs w:val="22"/>
        </w:rPr>
      </w:pPr>
      <w:r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 w:rsidR="00C57395">
        <w:rPr>
          <w:szCs w:val="22"/>
        </w:rPr>
        <w:t xml:space="preserve">: </w:t>
      </w:r>
      <w:r w:rsidR="00946CF0">
        <w:rPr>
          <w:szCs w:val="22"/>
        </w:rPr>
        <w:t>Bogdan FLEACA</w:t>
      </w:r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C4458" w14:textId="77777777" w:rsidR="006A0017" w:rsidRDefault="006A0017" w:rsidP="00DE7918">
      <w:r>
        <w:separator/>
      </w:r>
    </w:p>
  </w:endnote>
  <w:endnote w:type="continuationSeparator" w:id="0">
    <w:p w14:paraId="47401208" w14:textId="77777777" w:rsidR="006A0017" w:rsidRDefault="006A0017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10F9D8B6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DCC270A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1C3788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1C3788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E0D3FD" w14:textId="77777777" w:rsidR="006A0017" w:rsidRDefault="006A0017" w:rsidP="00DE7918">
      <w:r>
        <w:separator/>
      </w:r>
    </w:p>
  </w:footnote>
  <w:footnote w:type="continuationSeparator" w:id="0">
    <w:p w14:paraId="4ECB1EBA" w14:textId="77777777" w:rsidR="006A0017" w:rsidRDefault="006A0017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8976F704"/>
    <w:lvl w:ilvl="0" w:tplc="E8BAE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2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5"/>
  </w:num>
  <w:num w:numId="12">
    <w:abstractNumId w:val="8"/>
  </w:num>
  <w:num w:numId="13">
    <w:abstractNumId w:val="11"/>
  </w:num>
  <w:num w:numId="14">
    <w:abstractNumId w:val="7"/>
  </w:num>
  <w:num w:numId="15">
    <w:abstractNumId w:val="7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M4taAN2R7rs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6E87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11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61E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4A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788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646"/>
    <w:rsid w:val="001D5E71"/>
    <w:rsid w:val="001D75E2"/>
    <w:rsid w:val="001E0863"/>
    <w:rsid w:val="001E180E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873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561F"/>
    <w:rsid w:val="002B717B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2D1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4ADE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037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378F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53D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09A4"/>
    <w:rsid w:val="005A1F1F"/>
    <w:rsid w:val="005A2B39"/>
    <w:rsid w:val="005A33BB"/>
    <w:rsid w:val="005B0C3D"/>
    <w:rsid w:val="005B14C7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093C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4DEA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2F05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0017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4A52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592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3D43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7B8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1CF3"/>
    <w:rsid w:val="0086249B"/>
    <w:rsid w:val="0086383F"/>
    <w:rsid w:val="0086384A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170E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6CF0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28C4"/>
    <w:rsid w:val="0098366A"/>
    <w:rsid w:val="00984CD4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2C34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3F2E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3F90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3EFA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0E6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6D1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18D9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57395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0CD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15213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0E99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3624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855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821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martskills4.com/3-1-partn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copy-of-4-2-staff-training-c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38F898-3A52-49A5-9693-9A181F6B2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3</cp:revision>
  <cp:lastPrinted>2018-11-25T18:36:00Z</cp:lastPrinted>
  <dcterms:created xsi:type="dcterms:W3CDTF">2023-09-22T13:05:00Z</dcterms:created>
  <dcterms:modified xsi:type="dcterms:W3CDTF">2023-09-22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a55eda39063a62bd31fcdc8719c953cdab00c6c82f73ec9ce718011b78e28e7</vt:lpwstr>
  </property>
</Properties>
</file>